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1E37D" w14:textId="6C1CACB0" w:rsidR="00D62CD6" w:rsidRDefault="00D62CD6" w:rsidP="003D66F3"/>
    <w:p w14:paraId="778607F2" w14:textId="5C56928D" w:rsidR="00D62CD6" w:rsidRPr="00DC71B9" w:rsidRDefault="00D62CD6" w:rsidP="00D62CD6">
      <w:pPr>
        <w:jc w:val="center"/>
        <w:rPr>
          <w:sz w:val="28"/>
          <w:szCs w:val="28"/>
        </w:rPr>
      </w:pPr>
      <w:r w:rsidRPr="00DC71B9">
        <w:rPr>
          <w:rFonts w:hint="eastAsia"/>
          <w:sz w:val="28"/>
          <w:szCs w:val="28"/>
        </w:rPr>
        <w:lastRenderedPageBreak/>
        <w:t>日本英文学会中国四国支部</w:t>
      </w:r>
      <w:r w:rsidR="003D66F3">
        <w:rPr>
          <w:rFonts w:hint="eastAsia"/>
          <w:sz w:val="28"/>
          <w:szCs w:val="28"/>
        </w:rPr>
        <w:t xml:space="preserve">　若手研究者出版助成金　</w:t>
      </w:r>
      <w:r w:rsidRPr="00DC71B9">
        <w:rPr>
          <w:rFonts w:hint="eastAsia"/>
          <w:sz w:val="28"/>
          <w:szCs w:val="28"/>
        </w:rPr>
        <w:t>申請書</w:t>
      </w:r>
    </w:p>
    <w:p w14:paraId="6BEBCF91" w14:textId="77777777" w:rsidR="00D62CD6" w:rsidRDefault="00D62CD6" w:rsidP="00D62CD6">
      <w:pPr>
        <w:jc w:val="right"/>
      </w:pPr>
      <w:r>
        <w:rPr>
          <w:rFonts w:hint="eastAsia"/>
        </w:rPr>
        <w:t>（　　　　年　　月　　日）</w:t>
      </w:r>
    </w:p>
    <w:tbl>
      <w:tblPr>
        <w:tblW w:w="98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668"/>
        <w:gridCol w:w="1559"/>
        <w:gridCol w:w="142"/>
        <w:gridCol w:w="6461"/>
      </w:tblGrid>
      <w:tr w:rsidR="00D62CD6" w:rsidRPr="00DC71B9" w14:paraId="0C7836C0" w14:textId="77777777" w:rsidTr="0027188D">
        <w:trPr>
          <w:trHeight w:val="896"/>
        </w:trPr>
        <w:tc>
          <w:tcPr>
            <w:tcW w:w="1668" w:type="dxa"/>
            <w:vMerge w:val="restart"/>
            <w:tcBorders>
              <w:top w:val="single" w:sz="4" w:space="0" w:color="auto"/>
            </w:tcBorders>
            <w:vAlign w:val="center"/>
          </w:tcPr>
          <w:p w14:paraId="5086D9CC" w14:textId="77777777" w:rsidR="00D62CD6" w:rsidRPr="00DC71B9" w:rsidRDefault="00D62CD6" w:rsidP="009528E1">
            <w:pPr>
              <w:rPr>
                <w:rFonts w:ascii="ＭＳ Ｐゴシック" w:eastAsia="ＭＳ Ｐゴシック" w:hAnsi="ＭＳ Ｐゴシック"/>
              </w:rPr>
            </w:pPr>
            <w:r w:rsidRPr="00DC71B9">
              <w:rPr>
                <w:rFonts w:ascii="ＭＳ Ｐゴシック" w:eastAsia="ＭＳ Ｐゴシック" w:hAnsi="ＭＳ Ｐゴシック" w:hint="eastAsia"/>
              </w:rPr>
              <w:t>申請者</w:t>
            </w:r>
          </w:p>
        </w:tc>
        <w:tc>
          <w:tcPr>
            <w:tcW w:w="1559" w:type="dxa"/>
            <w:vAlign w:val="center"/>
          </w:tcPr>
          <w:p w14:paraId="605E4525" w14:textId="77777777" w:rsidR="00D62CD6" w:rsidRPr="00DC71B9" w:rsidRDefault="00D62CD6" w:rsidP="009528E1">
            <w:r w:rsidRPr="00DC71B9">
              <w:rPr>
                <w:rFonts w:hint="eastAsia"/>
              </w:rPr>
              <w:t>（ふりがな）</w:t>
            </w:r>
          </w:p>
          <w:p w14:paraId="1B8F74B6" w14:textId="77777777" w:rsidR="00D62CD6" w:rsidRPr="00DC71B9" w:rsidRDefault="00D62CD6" w:rsidP="009528E1">
            <w:r w:rsidRPr="00DC71B9">
              <w:rPr>
                <w:rFonts w:hint="eastAsia"/>
              </w:rPr>
              <w:t xml:space="preserve">　氏　名</w:t>
            </w:r>
          </w:p>
        </w:tc>
        <w:tc>
          <w:tcPr>
            <w:tcW w:w="6603" w:type="dxa"/>
            <w:gridSpan w:val="2"/>
            <w:vAlign w:val="center"/>
          </w:tcPr>
          <w:p w14:paraId="697D1C8B" w14:textId="77777777" w:rsidR="00D62CD6" w:rsidRPr="00DC71B9" w:rsidRDefault="00D62CD6" w:rsidP="009528E1">
            <w:r w:rsidRPr="00DC71B9">
              <w:rPr>
                <w:rFonts w:hint="eastAsia"/>
              </w:rPr>
              <w:t>（　　　　　　　　　　　　　　　　　）</w:t>
            </w:r>
          </w:p>
          <w:p w14:paraId="7FBCE3B3" w14:textId="77777777" w:rsidR="00D62CD6" w:rsidRPr="00DC71B9" w:rsidRDefault="00D62CD6" w:rsidP="009528E1"/>
        </w:tc>
      </w:tr>
      <w:tr w:rsidR="00D62CD6" w:rsidRPr="00DC71B9" w14:paraId="26B779EA" w14:textId="77777777" w:rsidTr="0027188D">
        <w:trPr>
          <w:trHeight w:val="897"/>
        </w:trPr>
        <w:tc>
          <w:tcPr>
            <w:tcW w:w="1668" w:type="dxa"/>
            <w:vMerge/>
            <w:vAlign w:val="center"/>
          </w:tcPr>
          <w:p w14:paraId="5BF9E233" w14:textId="77777777" w:rsidR="00D62CD6" w:rsidRPr="00DC71B9" w:rsidRDefault="00D62CD6" w:rsidP="009528E1">
            <w:pPr>
              <w:rPr>
                <w:rFonts w:ascii="ＭＳ Ｐゴシック" w:eastAsia="ＭＳ Ｐゴシック" w:hAnsi="ＭＳ Ｐゴシック"/>
              </w:rPr>
            </w:pPr>
          </w:p>
        </w:tc>
        <w:tc>
          <w:tcPr>
            <w:tcW w:w="1559" w:type="dxa"/>
            <w:vAlign w:val="center"/>
          </w:tcPr>
          <w:p w14:paraId="1C6798E5" w14:textId="77777777" w:rsidR="00D62CD6" w:rsidRDefault="00D62CD6" w:rsidP="009528E1">
            <w:pPr>
              <w:jc w:val="center"/>
            </w:pPr>
            <w:r>
              <w:rPr>
                <w:rFonts w:hint="eastAsia"/>
              </w:rPr>
              <w:t>所属・身分</w:t>
            </w:r>
          </w:p>
        </w:tc>
        <w:tc>
          <w:tcPr>
            <w:tcW w:w="6603" w:type="dxa"/>
            <w:gridSpan w:val="2"/>
            <w:vAlign w:val="center"/>
          </w:tcPr>
          <w:p w14:paraId="4D613EEA" w14:textId="77777777" w:rsidR="00D62CD6" w:rsidRDefault="00D62CD6" w:rsidP="009528E1"/>
        </w:tc>
      </w:tr>
      <w:tr w:rsidR="00D62CD6" w:rsidRPr="00DC71B9" w14:paraId="70E26993" w14:textId="77777777" w:rsidTr="0027188D">
        <w:trPr>
          <w:trHeight w:val="1247"/>
        </w:trPr>
        <w:tc>
          <w:tcPr>
            <w:tcW w:w="1668" w:type="dxa"/>
            <w:vMerge/>
            <w:vAlign w:val="center"/>
          </w:tcPr>
          <w:p w14:paraId="67CCD6DA" w14:textId="77777777" w:rsidR="00D62CD6" w:rsidRPr="00DC71B9" w:rsidRDefault="00D62CD6" w:rsidP="009528E1">
            <w:pPr>
              <w:rPr>
                <w:rFonts w:ascii="ＭＳ Ｐゴシック" w:eastAsia="ＭＳ Ｐゴシック" w:hAnsi="ＭＳ Ｐゴシック"/>
              </w:rPr>
            </w:pPr>
          </w:p>
        </w:tc>
        <w:tc>
          <w:tcPr>
            <w:tcW w:w="1559" w:type="dxa"/>
            <w:tcBorders>
              <w:bottom w:val="single" w:sz="4" w:space="0" w:color="000000"/>
            </w:tcBorders>
            <w:vAlign w:val="center"/>
          </w:tcPr>
          <w:p w14:paraId="385B6906" w14:textId="77777777" w:rsidR="00D62CD6" w:rsidRPr="00DC71B9" w:rsidRDefault="00D62CD6" w:rsidP="009528E1">
            <w:r w:rsidRPr="00DC71B9">
              <w:rPr>
                <w:rFonts w:hint="eastAsia"/>
              </w:rPr>
              <w:t xml:space="preserve">　住　所</w:t>
            </w:r>
          </w:p>
        </w:tc>
        <w:tc>
          <w:tcPr>
            <w:tcW w:w="6603" w:type="dxa"/>
            <w:gridSpan w:val="2"/>
            <w:tcBorders>
              <w:bottom w:val="single" w:sz="4" w:space="0" w:color="000000"/>
            </w:tcBorders>
          </w:tcPr>
          <w:p w14:paraId="25D8E060" w14:textId="77777777" w:rsidR="00D62CD6" w:rsidRDefault="00D62CD6" w:rsidP="009528E1">
            <w:r w:rsidRPr="00DC71B9">
              <w:rPr>
                <w:rFonts w:hint="eastAsia"/>
              </w:rPr>
              <w:t xml:space="preserve">〒　　　</w:t>
            </w:r>
            <w:r w:rsidRPr="00DC71B9">
              <w:t>—</w:t>
            </w:r>
          </w:p>
          <w:p w14:paraId="0C248A83" w14:textId="77777777" w:rsidR="00D62CD6" w:rsidRPr="00DC71B9" w:rsidRDefault="00D62CD6" w:rsidP="009528E1"/>
        </w:tc>
      </w:tr>
      <w:tr w:rsidR="00D62CD6" w:rsidRPr="00DC71B9" w14:paraId="1D34BFF1" w14:textId="77777777" w:rsidTr="00D62CD6">
        <w:trPr>
          <w:trHeight w:val="709"/>
        </w:trPr>
        <w:tc>
          <w:tcPr>
            <w:tcW w:w="1668" w:type="dxa"/>
            <w:vMerge/>
            <w:vAlign w:val="center"/>
          </w:tcPr>
          <w:p w14:paraId="38F93021" w14:textId="77777777" w:rsidR="00D62CD6" w:rsidRPr="00DC71B9" w:rsidRDefault="00D62CD6" w:rsidP="009528E1">
            <w:pPr>
              <w:rPr>
                <w:rFonts w:ascii="ＭＳ Ｐゴシック" w:eastAsia="ＭＳ Ｐゴシック" w:hAnsi="ＭＳ Ｐゴシック"/>
              </w:rPr>
            </w:pPr>
          </w:p>
        </w:tc>
        <w:tc>
          <w:tcPr>
            <w:tcW w:w="1559" w:type="dxa"/>
            <w:vAlign w:val="center"/>
          </w:tcPr>
          <w:p w14:paraId="4AB8220D" w14:textId="77777777" w:rsidR="00D62CD6" w:rsidRPr="00DC71B9" w:rsidRDefault="00D62CD6" w:rsidP="009528E1">
            <w:r w:rsidRPr="00DC71B9">
              <w:rPr>
                <w:rFonts w:hint="eastAsia"/>
              </w:rPr>
              <w:t>電話番号</w:t>
            </w:r>
          </w:p>
        </w:tc>
        <w:tc>
          <w:tcPr>
            <w:tcW w:w="6603" w:type="dxa"/>
            <w:gridSpan w:val="2"/>
            <w:vAlign w:val="center"/>
          </w:tcPr>
          <w:p w14:paraId="14FF322E" w14:textId="77777777" w:rsidR="00D62CD6" w:rsidRPr="00DC71B9" w:rsidRDefault="00D62CD6" w:rsidP="009528E1"/>
        </w:tc>
      </w:tr>
      <w:tr w:rsidR="00D62CD6" w:rsidRPr="00DC71B9" w14:paraId="49AEEAD1" w14:textId="77777777" w:rsidTr="00D62CD6">
        <w:trPr>
          <w:trHeight w:val="691"/>
        </w:trPr>
        <w:tc>
          <w:tcPr>
            <w:tcW w:w="1668" w:type="dxa"/>
            <w:vMerge/>
            <w:vAlign w:val="center"/>
          </w:tcPr>
          <w:p w14:paraId="0BB440FE" w14:textId="77777777" w:rsidR="00D62CD6" w:rsidRPr="00DC71B9" w:rsidRDefault="00D62CD6" w:rsidP="009528E1">
            <w:pPr>
              <w:rPr>
                <w:rFonts w:ascii="ＭＳ Ｐゴシック" w:eastAsia="ＭＳ Ｐゴシック" w:hAnsi="ＭＳ Ｐゴシック"/>
              </w:rPr>
            </w:pPr>
          </w:p>
        </w:tc>
        <w:tc>
          <w:tcPr>
            <w:tcW w:w="1559" w:type="dxa"/>
            <w:vAlign w:val="center"/>
          </w:tcPr>
          <w:p w14:paraId="70058A50" w14:textId="77777777" w:rsidR="00D62CD6" w:rsidRDefault="00D62CD6" w:rsidP="009528E1">
            <w:r w:rsidRPr="00DC71B9">
              <w:rPr>
                <w:rFonts w:hint="eastAsia"/>
              </w:rPr>
              <w:t>メール</w:t>
            </w:r>
          </w:p>
          <w:p w14:paraId="1D2E0BD8" w14:textId="00199213" w:rsidR="00D62CD6" w:rsidRPr="00DC71B9" w:rsidRDefault="00D62CD6" w:rsidP="009528E1">
            <w:r w:rsidRPr="00DC71B9">
              <w:rPr>
                <w:rFonts w:hint="eastAsia"/>
              </w:rPr>
              <w:t>アドレス</w:t>
            </w:r>
          </w:p>
        </w:tc>
        <w:tc>
          <w:tcPr>
            <w:tcW w:w="6603" w:type="dxa"/>
            <w:gridSpan w:val="2"/>
            <w:vAlign w:val="center"/>
          </w:tcPr>
          <w:p w14:paraId="0A892075" w14:textId="77777777" w:rsidR="00D62CD6" w:rsidRPr="00DC71B9" w:rsidRDefault="00D62CD6" w:rsidP="009528E1"/>
        </w:tc>
      </w:tr>
      <w:tr w:rsidR="00D62CD6" w:rsidRPr="00DC71B9" w14:paraId="035AA7A7" w14:textId="77777777" w:rsidTr="00D62CD6">
        <w:trPr>
          <w:trHeight w:val="638"/>
        </w:trPr>
        <w:tc>
          <w:tcPr>
            <w:tcW w:w="1668" w:type="dxa"/>
            <w:vAlign w:val="center"/>
          </w:tcPr>
          <w:p w14:paraId="5673243F" w14:textId="0DB80445" w:rsidR="00D62CD6" w:rsidRPr="00DC71B9" w:rsidRDefault="00D62CD6" w:rsidP="009528E1">
            <w:pPr>
              <w:rPr>
                <w:rFonts w:ascii="ＭＳ Ｐゴシック" w:eastAsia="ＭＳ Ｐゴシック" w:hAnsi="ＭＳ Ｐゴシック"/>
              </w:rPr>
            </w:pPr>
            <w:r>
              <w:rPr>
                <w:rFonts w:ascii="ＭＳ Ｐゴシック" w:eastAsia="ＭＳ Ｐゴシック" w:hAnsi="ＭＳ Ｐゴシック" w:hint="eastAsia"/>
              </w:rPr>
              <w:t>著書の題名</w:t>
            </w:r>
          </w:p>
        </w:tc>
        <w:tc>
          <w:tcPr>
            <w:tcW w:w="8162" w:type="dxa"/>
            <w:gridSpan w:val="3"/>
            <w:vAlign w:val="center"/>
          </w:tcPr>
          <w:p w14:paraId="1A427A4D" w14:textId="77777777" w:rsidR="00D62CD6" w:rsidRPr="00DC71B9" w:rsidRDefault="00D62CD6" w:rsidP="009528E1"/>
        </w:tc>
      </w:tr>
      <w:tr w:rsidR="00D62CD6" w:rsidRPr="00DC71B9" w14:paraId="70161256" w14:textId="77777777" w:rsidTr="00D62CD6">
        <w:trPr>
          <w:trHeight w:val="639"/>
        </w:trPr>
        <w:tc>
          <w:tcPr>
            <w:tcW w:w="1668" w:type="dxa"/>
            <w:vAlign w:val="center"/>
          </w:tcPr>
          <w:p w14:paraId="47DE76AD" w14:textId="094E2C59" w:rsidR="00D62CD6" w:rsidRPr="00DC71B9" w:rsidRDefault="00D62CD6" w:rsidP="009528E1">
            <w:pPr>
              <w:rPr>
                <w:rFonts w:ascii="ＭＳ Ｐゴシック" w:eastAsia="ＭＳ Ｐゴシック" w:hAnsi="ＭＳ Ｐゴシック"/>
              </w:rPr>
            </w:pPr>
            <w:r>
              <w:rPr>
                <w:rFonts w:ascii="ＭＳ Ｐゴシック" w:eastAsia="ＭＳ Ｐゴシック" w:hAnsi="ＭＳ Ｐゴシック" w:hint="eastAsia"/>
              </w:rPr>
              <w:t>出版社名</w:t>
            </w:r>
          </w:p>
        </w:tc>
        <w:tc>
          <w:tcPr>
            <w:tcW w:w="8162" w:type="dxa"/>
            <w:gridSpan w:val="3"/>
            <w:vAlign w:val="center"/>
          </w:tcPr>
          <w:p w14:paraId="3C7BAFDA" w14:textId="706603F4" w:rsidR="00D62CD6" w:rsidRPr="00DC71B9" w:rsidRDefault="00D62CD6" w:rsidP="009528E1"/>
        </w:tc>
      </w:tr>
      <w:tr w:rsidR="00D62CD6" w:rsidRPr="00DC71B9" w14:paraId="0A2BAC1C" w14:textId="77777777" w:rsidTr="00D62CD6">
        <w:trPr>
          <w:trHeight w:val="978"/>
        </w:trPr>
        <w:tc>
          <w:tcPr>
            <w:tcW w:w="1668" w:type="dxa"/>
            <w:vAlign w:val="center"/>
          </w:tcPr>
          <w:p w14:paraId="19CA6CC6" w14:textId="0E531180" w:rsidR="00D62CD6" w:rsidRPr="00DC71B9" w:rsidRDefault="00D62CD6" w:rsidP="009528E1">
            <w:pPr>
              <w:rPr>
                <w:rFonts w:ascii="ＭＳ Ｐゴシック" w:eastAsia="ＭＳ Ｐゴシック" w:hAnsi="ＭＳ Ｐゴシック"/>
              </w:rPr>
            </w:pPr>
            <w:r>
              <w:rPr>
                <w:rFonts w:ascii="ＭＳ Ｐゴシック" w:eastAsia="ＭＳ Ｐゴシック" w:hAnsi="ＭＳ Ｐゴシック" w:hint="eastAsia"/>
              </w:rPr>
              <w:t>刊行の時期</w:t>
            </w:r>
          </w:p>
        </w:tc>
        <w:tc>
          <w:tcPr>
            <w:tcW w:w="8162" w:type="dxa"/>
            <w:gridSpan w:val="3"/>
            <w:vAlign w:val="center"/>
          </w:tcPr>
          <w:p w14:paraId="05BBA167" w14:textId="72A7A1DA" w:rsidR="00D62CD6" w:rsidRPr="00DC71B9" w:rsidRDefault="00D62CD6" w:rsidP="009528E1">
            <w:r w:rsidRPr="00DC71B9">
              <w:rPr>
                <w:rFonts w:hint="eastAsia"/>
              </w:rPr>
              <w:t xml:space="preserve">　　　　　　　年　　　　月　　　　　　日</w:t>
            </w:r>
          </w:p>
        </w:tc>
      </w:tr>
      <w:tr w:rsidR="00D62CD6" w:rsidRPr="00DC71B9" w14:paraId="20D89495" w14:textId="77777777" w:rsidTr="00D62CD6">
        <w:trPr>
          <w:trHeight w:val="1250"/>
        </w:trPr>
        <w:tc>
          <w:tcPr>
            <w:tcW w:w="1668" w:type="dxa"/>
            <w:vMerge w:val="restart"/>
            <w:vAlign w:val="center"/>
          </w:tcPr>
          <w:p w14:paraId="3CEDD8C3" w14:textId="77777777" w:rsidR="00D62CD6" w:rsidRPr="00DC71B9" w:rsidRDefault="00D62CD6" w:rsidP="009528E1">
            <w:pPr>
              <w:rPr>
                <w:rFonts w:ascii="ＭＳ Ｐゴシック" w:eastAsia="ＭＳ Ｐゴシック" w:hAnsi="ＭＳ Ｐゴシック"/>
              </w:rPr>
            </w:pPr>
            <w:r w:rsidRPr="00DC71B9">
              <w:rPr>
                <w:rFonts w:ascii="ＭＳ Ｐゴシック" w:eastAsia="ＭＳ Ｐゴシック" w:hAnsi="ＭＳ Ｐゴシック" w:hint="eastAsia"/>
              </w:rPr>
              <w:t>採択された場合の振込先</w:t>
            </w:r>
          </w:p>
          <w:p w14:paraId="0BA18716" w14:textId="77777777" w:rsidR="00D62CD6" w:rsidRPr="00DC71B9" w:rsidRDefault="00D62CD6" w:rsidP="009528E1">
            <w:pPr>
              <w:rPr>
                <w:rFonts w:ascii="ＭＳ Ｐゴシック" w:eastAsia="ＭＳ Ｐゴシック" w:hAnsi="ＭＳ Ｐゴシック"/>
              </w:rPr>
            </w:pPr>
            <w:r w:rsidRPr="00DC71B9">
              <w:rPr>
                <w:rFonts w:ascii="ＭＳ Ｐゴシック" w:eastAsia="ＭＳ Ｐゴシック" w:hAnsi="ＭＳ Ｐゴシック" w:hint="eastAsia"/>
              </w:rPr>
              <w:t>（どちらかに記入・当座預金不可）</w:t>
            </w:r>
          </w:p>
        </w:tc>
        <w:tc>
          <w:tcPr>
            <w:tcW w:w="1701" w:type="dxa"/>
            <w:gridSpan w:val="2"/>
            <w:vAlign w:val="center"/>
          </w:tcPr>
          <w:p w14:paraId="4EC80D17" w14:textId="77777777" w:rsidR="00D62CD6" w:rsidRPr="00DC71B9" w:rsidRDefault="00D62CD6" w:rsidP="009528E1">
            <w:r w:rsidRPr="00DC71B9">
              <w:rPr>
                <w:rFonts w:hint="eastAsia"/>
              </w:rPr>
              <w:t>銀　行</w:t>
            </w:r>
          </w:p>
        </w:tc>
        <w:tc>
          <w:tcPr>
            <w:tcW w:w="6461" w:type="dxa"/>
            <w:vAlign w:val="center"/>
          </w:tcPr>
          <w:p w14:paraId="6BAB0ABD" w14:textId="77777777" w:rsidR="00D62CD6" w:rsidRPr="00DC71B9" w:rsidRDefault="00D62CD6" w:rsidP="009528E1">
            <w:r w:rsidRPr="00DC71B9">
              <w:rPr>
                <w:rFonts w:hint="eastAsia"/>
              </w:rPr>
              <w:t>（　　　　　　）銀行（　　　　）支店・普通預金</w:t>
            </w:r>
          </w:p>
          <w:p w14:paraId="1BC7D745" w14:textId="77777777" w:rsidR="00D62CD6" w:rsidRPr="00DC71B9" w:rsidRDefault="00D62CD6" w:rsidP="009528E1">
            <w:r w:rsidRPr="00DC71B9">
              <w:rPr>
                <w:rFonts w:hint="eastAsia"/>
              </w:rPr>
              <w:t>加入者名：</w:t>
            </w:r>
          </w:p>
          <w:p w14:paraId="5C9A270A" w14:textId="77777777" w:rsidR="00D62CD6" w:rsidRPr="00DC71B9" w:rsidRDefault="00D62CD6" w:rsidP="009528E1">
            <w:r w:rsidRPr="00DC71B9">
              <w:rPr>
                <w:rFonts w:hint="eastAsia"/>
              </w:rPr>
              <w:t>口座番号：</w:t>
            </w:r>
          </w:p>
        </w:tc>
      </w:tr>
      <w:tr w:rsidR="00D62CD6" w:rsidRPr="00DC71B9" w14:paraId="69E4A945" w14:textId="77777777" w:rsidTr="00D62CD6">
        <w:trPr>
          <w:trHeight w:val="1250"/>
        </w:trPr>
        <w:tc>
          <w:tcPr>
            <w:tcW w:w="1668" w:type="dxa"/>
            <w:vMerge/>
            <w:tcBorders>
              <w:bottom w:val="single" w:sz="4" w:space="0" w:color="000000"/>
            </w:tcBorders>
            <w:vAlign w:val="center"/>
          </w:tcPr>
          <w:p w14:paraId="2FC8EBD3" w14:textId="77777777" w:rsidR="00D62CD6" w:rsidRPr="00DC71B9" w:rsidRDefault="00D62CD6" w:rsidP="009528E1">
            <w:pPr>
              <w:rPr>
                <w:rFonts w:ascii="ＭＳ Ｐゴシック" w:eastAsia="ＭＳ Ｐゴシック" w:hAnsi="ＭＳ Ｐゴシック"/>
              </w:rPr>
            </w:pPr>
          </w:p>
        </w:tc>
        <w:tc>
          <w:tcPr>
            <w:tcW w:w="1701" w:type="dxa"/>
            <w:gridSpan w:val="2"/>
            <w:tcBorders>
              <w:bottom w:val="single" w:sz="4" w:space="0" w:color="000000"/>
            </w:tcBorders>
            <w:vAlign w:val="center"/>
          </w:tcPr>
          <w:p w14:paraId="4A0BD35F" w14:textId="77777777" w:rsidR="00D62CD6" w:rsidRPr="00DC71B9" w:rsidRDefault="00D62CD6" w:rsidP="009528E1">
            <w:r w:rsidRPr="00DC71B9">
              <w:rPr>
                <w:rFonts w:hint="eastAsia"/>
              </w:rPr>
              <w:t>ゆう</w:t>
            </w:r>
            <w:proofErr w:type="gramStart"/>
            <w:r w:rsidRPr="00DC71B9">
              <w:rPr>
                <w:rFonts w:hint="eastAsia"/>
              </w:rPr>
              <w:t>ちょ</w:t>
            </w:r>
            <w:proofErr w:type="gramEnd"/>
            <w:r w:rsidRPr="00DC71B9">
              <w:rPr>
                <w:rFonts w:hint="eastAsia"/>
              </w:rPr>
              <w:t>銀行</w:t>
            </w:r>
          </w:p>
        </w:tc>
        <w:tc>
          <w:tcPr>
            <w:tcW w:w="6461" w:type="dxa"/>
            <w:tcBorders>
              <w:bottom w:val="single" w:sz="4" w:space="0" w:color="000000"/>
            </w:tcBorders>
            <w:vAlign w:val="center"/>
          </w:tcPr>
          <w:p w14:paraId="42B8B58F" w14:textId="77777777" w:rsidR="00D62CD6" w:rsidRPr="00DC71B9" w:rsidRDefault="00D62CD6" w:rsidP="009528E1">
            <w:r w:rsidRPr="00DC71B9">
              <w:rPr>
                <w:rFonts w:hint="eastAsia"/>
              </w:rPr>
              <w:t>店番（　　　　）・普通預金</w:t>
            </w:r>
          </w:p>
          <w:p w14:paraId="431A04D1" w14:textId="77777777" w:rsidR="00D62CD6" w:rsidRPr="00DC71B9" w:rsidRDefault="00D62CD6" w:rsidP="009528E1">
            <w:r w:rsidRPr="00DC71B9">
              <w:rPr>
                <w:rFonts w:hint="eastAsia"/>
              </w:rPr>
              <w:t>加入者名：</w:t>
            </w:r>
          </w:p>
          <w:p w14:paraId="5837A5E8" w14:textId="77777777" w:rsidR="00D62CD6" w:rsidRPr="00DC71B9" w:rsidRDefault="00D62CD6" w:rsidP="009528E1">
            <w:r w:rsidRPr="00DC71B9">
              <w:rPr>
                <w:rFonts w:hint="eastAsia"/>
              </w:rPr>
              <w:t>口座番号：</w:t>
            </w:r>
          </w:p>
        </w:tc>
      </w:tr>
    </w:tbl>
    <w:p w14:paraId="043E9CCE" w14:textId="77777777" w:rsidR="00D62CD6" w:rsidRDefault="00D62CD6" w:rsidP="00D62CD6"/>
    <w:p w14:paraId="046159E9" w14:textId="0688103A" w:rsidR="00FA1746" w:rsidRPr="00D62CD6" w:rsidRDefault="00FA1746" w:rsidP="00FA1746"/>
    <w:sectPr w:rsidR="00FA1746" w:rsidRPr="00D62CD6" w:rsidSect="003D66F3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90534" w14:textId="77777777" w:rsidR="008B3DBB" w:rsidRDefault="008B3DBB" w:rsidP="008B3DBB">
      <w:r>
        <w:separator/>
      </w:r>
    </w:p>
  </w:endnote>
  <w:endnote w:type="continuationSeparator" w:id="0">
    <w:p w14:paraId="7A88D280" w14:textId="77777777" w:rsidR="008B3DBB" w:rsidRDefault="008B3DBB" w:rsidP="008B3D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F10C1" w14:textId="77777777" w:rsidR="008B3DBB" w:rsidRDefault="008B3DBB" w:rsidP="008B3DBB">
      <w:r>
        <w:separator/>
      </w:r>
    </w:p>
  </w:footnote>
  <w:footnote w:type="continuationSeparator" w:id="0">
    <w:p w14:paraId="6263FBB0" w14:textId="77777777" w:rsidR="008B3DBB" w:rsidRDefault="008B3DBB" w:rsidP="008B3DB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1MTEyMTcyNTU0tDRX0lEKTi0uzszPAykwqgUAAYw1kSwAAAA="/>
  </w:docVars>
  <w:rsids>
    <w:rsidRoot w:val="00AB5325"/>
    <w:rsid w:val="00016544"/>
    <w:rsid w:val="003D66F3"/>
    <w:rsid w:val="00414CF5"/>
    <w:rsid w:val="008B3DBB"/>
    <w:rsid w:val="00AB5325"/>
    <w:rsid w:val="00D62CD6"/>
    <w:rsid w:val="00FA1746"/>
    <w:rsid w:val="00FA2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38CF5E6"/>
  <w15:chartTrackingRefBased/>
  <w15:docId w15:val="{9F99E8AA-792F-476D-A57E-DA764AB0C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FA1746"/>
    <w:rPr>
      <w:sz w:val="18"/>
      <w:szCs w:val="18"/>
    </w:rPr>
  </w:style>
  <w:style w:type="paragraph" w:styleId="a4">
    <w:name w:val="annotation text"/>
    <w:basedOn w:val="a"/>
    <w:link w:val="a5"/>
    <w:uiPriority w:val="99"/>
    <w:semiHidden/>
    <w:unhideWhenUsed/>
    <w:rsid w:val="00FA1746"/>
    <w:pPr>
      <w:jc w:val="left"/>
    </w:pPr>
  </w:style>
  <w:style w:type="character" w:customStyle="1" w:styleId="a5">
    <w:name w:val="コメント文字列 (文字)"/>
    <w:basedOn w:val="a0"/>
    <w:link w:val="a4"/>
    <w:uiPriority w:val="99"/>
    <w:semiHidden/>
    <w:rsid w:val="00FA1746"/>
  </w:style>
  <w:style w:type="paragraph" w:styleId="a6">
    <w:name w:val="annotation subject"/>
    <w:basedOn w:val="a4"/>
    <w:next w:val="a4"/>
    <w:link w:val="a7"/>
    <w:uiPriority w:val="99"/>
    <w:semiHidden/>
    <w:unhideWhenUsed/>
    <w:rsid w:val="00FA1746"/>
    <w:rPr>
      <w:b/>
      <w:bCs/>
    </w:rPr>
  </w:style>
  <w:style w:type="character" w:customStyle="1" w:styleId="a7">
    <w:name w:val="コメント内容 (文字)"/>
    <w:basedOn w:val="a5"/>
    <w:link w:val="a6"/>
    <w:uiPriority w:val="99"/>
    <w:semiHidden/>
    <w:rsid w:val="00FA1746"/>
    <w:rPr>
      <w:b/>
      <w:bCs/>
    </w:rPr>
  </w:style>
  <w:style w:type="paragraph" w:styleId="a8">
    <w:name w:val="Balloon Text"/>
    <w:basedOn w:val="a"/>
    <w:link w:val="a9"/>
    <w:uiPriority w:val="99"/>
    <w:semiHidden/>
    <w:unhideWhenUsed/>
    <w:rsid w:val="00FA1746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FA1746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header"/>
    <w:basedOn w:val="a"/>
    <w:link w:val="ab"/>
    <w:uiPriority w:val="99"/>
    <w:unhideWhenUsed/>
    <w:rsid w:val="008B3DBB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8B3DBB"/>
  </w:style>
  <w:style w:type="paragraph" w:styleId="ac">
    <w:name w:val="footer"/>
    <w:basedOn w:val="a"/>
    <w:link w:val="ad"/>
    <w:uiPriority w:val="99"/>
    <w:unhideWhenUsed/>
    <w:rsid w:val="008B3DBB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8B3D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</Words>
  <Characters>234</Characters>
  <Application>Microsoft Office Word</Application>
  <DocSecurity>0</DocSecurity>
  <Lines>1</Lines>
  <Paragraphs>1</Paragraphs>
  <ScaleCrop>false</ScaleCrop>
  <Company>Hewlett-Packard Company</Company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ara</dc:creator>
  <cp:keywords/>
  <dc:description/>
  <cp:lastModifiedBy>toshiki tatara</cp:lastModifiedBy>
  <cp:revision>2</cp:revision>
  <dcterms:created xsi:type="dcterms:W3CDTF">2024-03-13T07:34:00Z</dcterms:created>
  <dcterms:modified xsi:type="dcterms:W3CDTF">2024-03-13T07:34:00Z</dcterms:modified>
</cp:coreProperties>
</file>